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C6D00" w14:textId="77777777" w:rsidR="00235720" w:rsidRDefault="000C1A7D">
      <w:pPr>
        <w:pStyle w:val="Title"/>
        <w:spacing w:before="5"/>
        <w:ind w:right="60"/>
        <w:jc w:val="center"/>
        <w:rPr>
          <w:rFonts w:ascii="Cambria" w:eastAsia="Cambria" w:hAnsi="Cambria" w:cs="Cambria"/>
          <w:b w:val="0"/>
          <w:sz w:val="48"/>
          <w:szCs w:val="48"/>
        </w:rPr>
      </w:pPr>
      <w:bookmarkStart w:id="0" w:name="_fmgnalg9u05a" w:colFirst="0" w:colLast="0"/>
      <w:bookmarkStart w:id="1" w:name="_GoBack"/>
      <w:bookmarkEnd w:id="0"/>
      <w:bookmarkEnd w:id="1"/>
      <w:r>
        <w:rPr>
          <w:rFonts w:ascii="Cambria" w:eastAsia="Cambria" w:hAnsi="Cambria" w:cs="Cambria"/>
          <w:b w:val="0"/>
          <w:sz w:val="48"/>
          <w:szCs w:val="48"/>
        </w:rPr>
        <w:t>PERIODS &amp; DATES IN EUROPEAN HISTORY</w:t>
      </w:r>
    </w:p>
    <w:p w14:paraId="6EBE80FF" w14:textId="77777777" w:rsidR="00235720" w:rsidRDefault="000C1A7D">
      <w:pPr>
        <w:rPr>
          <w:b/>
        </w:rPr>
      </w:pPr>
      <w:r>
        <w:rPr>
          <w:b/>
        </w:rPr>
        <w:t>References:</w:t>
      </w:r>
    </w:p>
    <w:p w14:paraId="1D67BB56" w14:textId="77777777" w:rsidR="00235720" w:rsidRDefault="000C1A7D">
      <w:pPr>
        <w:rPr>
          <w:b/>
        </w:rPr>
      </w:pPr>
      <w:r>
        <w:rPr>
          <w:b/>
        </w:rPr>
        <w:t>Bold Terms = Significant Time Periods</w:t>
      </w:r>
    </w:p>
    <w:p w14:paraId="2F8AA018" w14:textId="77777777" w:rsidR="00235720" w:rsidRDefault="000C1A7D">
      <w:pPr>
        <w:rPr>
          <w:b/>
        </w:rPr>
      </w:pPr>
      <w:r>
        <w:rPr>
          <w:b/>
        </w:rPr>
        <w:t xml:space="preserve">*Asterisk = </w:t>
      </w:r>
      <w:proofErr w:type="gramStart"/>
      <w:r>
        <w:rPr>
          <w:b/>
        </w:rPr>
        <w:t>Time Period</w:t>
      </w:r>
      <w:proofErr w:type="gramEnd"/>
      <w:r>
        <w:rPr>
          <w:b/>
        </w:rPr>
        <w:t xml:space="preserve"> / Event that crosses as AP Time Period (1, 2, 3, or 4)</w:t>
      </w:r>
    </w:p>
    <w:p w14:paraId="742C87FD" w14:textId="77777777" w:rsidR="00235720" w:rsidRDefault="000C1A7D">
      <w:pPr>
        <w:pStyle w:val="Heading3"/>
        <w:spacing w:before="270"/>
        <w:ind w:left="119" w:right="60"/>
        <w:rPr>
          <w:rFonts w:ascii="Cambria" w:eastAsia="Cambria" w:hAnsi="Cambria" w:cs="Cambria"/>
          <w:b w:val="0"/>
          <w:u w:val="single"/>
        </w:rPr>
      </w:pPr>
      <w:bookmarkStart w:id="2" w:name="_qigsr1w0s2p2" w:colFirst="0" w:colLast="0"/>
      <w:bookmarkEnd w:id="2"/>
      <w:r>
        <w:rPr>
          <w:rFonts w:ascii="Cambria" w:eastAsia="Cambria" w:hAnsi="Cambria" w:cs="Cambria"/>
          <w:b w:val="0"/>
          <w:u w:val="single"/>
        </w:rPr>
        <w:t>Pre-AP Euro Historical Context</w:t>
      </w:r>
    </w:p>
    <w:p w14:paraId="6B69FBDB" w14:textId="77777777" w:rsidR="00235720" w:rsidRDefault="000C1A7D">
      <w:pPr>
        <w:spacing w:before="270"/>
        <w:ind w:left="119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Late Middle Ages</w:t>
      </w:r>
      <w:r>
        <w:rPr>
          <w:rFonts w:ascii="Cambria" w:eastAsia="Cambria" w:hAnsi="Cambria" w:cs="Cambria"/>
          <w:sz w:val="24"/>
          <w:szCs w:val="24"/>
        </w:rPr>
        <w:t>: 1300-1450</w:t>
      </w:r>
    </w:p>
    <w:p w14:paraId="5BEFDFA4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4"/>
        <w:ind w:left="839" w:right="6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Hundred Years’ War (1337-1453) </w:t>
      </w:r>
    </w:p>
    <w:p w14:paraId="1C6383C0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4"/>
        <w:ind w:left="839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he Bubonic Plague (1348-1352)</w:t>
      </w:r>
    </w:p>
    <w:p w14:paraId="30C2292E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4"/>
        <w:ind w:left="839" w:right="6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Fall of the Byzantine Empire (1453)</w:t>
      </w:r>
    </w:p>
    <w:p w14:paraId="23B287AE" w14:textId="77777777" w:rsidR="00235720" w:rsidRDefault="000C1A7D">
      <w:pPr>
        <w:pStyle w:val="Heading3"/>
        <w:spacing w:line="271" w:lineRule="auto"/>
        <w:ind w:left="119" w:right="60"/>
        <w:rPr>
          <w:rFonts w:ascii="Cambria" w:eastAsia="Cambria" w:hAnsi="Cambria" w:cs="Cambria"/>
          <w:b w:val="0"/>
          <w:u w:val="single"/>
        </w:rPr>
      </w:pPr>
      <w:bookmarkStart w:id="3" w:name="_wv1in9gg307" w:colFirst="0" w:colLast="0"/>
      <w:bookmarkEnd w:id="3"/>
      <w:r>
        <w:rPr>
          <w:rFonts w:ascii="Cambria" w:eastAsia="Cambria" w:hAnsi="Cambria" w:cs="Cambria"/>
          <w:b w:val="0"/>
          <w:u w:val="single"/>
        </w:rPr>
        <w:t>Period 1: (1450-1648)</w:t>
      </w:r>
    </w:p>
    <w:p w14:paraId="130BDA02" w14:textId="77777777" w:rsidR="00235720" w:rsidRDefault="000C1A7D">
      <w:pPr>
        <w:spacing w:line="271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Early Modern Period - 1453-1789*</w:t>
      </w:r>
    </w:p>
    <w:p w14:paraId="48B73041" w14:textId="77777777" w:rsidR="00235720" w:rsidRDefault="000C1A7D">
      <w:pPr>
        <w:spacing w:line="271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Renaissance</w:t>
      </w:r>
      <w:r>
        <w:rPr>
          <w:rFonts w:ascii="Cambria" w:eastAsia="Cambria" w:hAnsi="Cambria" w:cs="Cambria"/>
          <w:sz w:val="24"/>
          <w:szCs w:val="24"/>
        </w:rPr>
        <w:t>: 1350-1600 (first in Italy, then into Northern Europe)</w:t>
      </w:r>
    </w:p>
    <w:p w14:paraId="36C309ED" w14:textId="77777777" w:rsidR="00235720" w:rsidRDefault="000C1A7D">
      <w:pP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New Monarchies </w:t>
      </w:r>
      <w:r>
        <w:rPr>
          <w:rFonts w:ascii="Cambria" w:eastAsia="Cambria" w:hAnsi="Cambria" w:cs="Cambria"/>
          <w:sz w:val="24"/>
          <w:szCs w:val="24"/>
        </w:rPr>
        <w:t>- rise of modern states: c.1450-c.1550</w:t>
      </w:r>
    </w:p>
    <w:p w14:paraId="73609A8B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 w:line="274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Age of Exploration (or Discovery)</w:t>
      </w:r>
      <w:r>
        <w:rPr>
          <w:rFonts w:ascii="Cambria" w:eastAsia="Cambria" w:hAnsi="Cambria" w:cs="Cambria"/>
          <w:sz w:val="24"/>
          <w:szCs w:val="24"/>
        </w:rPr>
        <w:t xml:space="preserve"> 1450-c.1650</w:t>
      </w:r>
    </w:p>
    <w:p w14:paraId="5C15B158" w14:textId="77777777" w:rsidR="00235720" w:rsidRDefault="000C1A7D">
      <w:pPr>
        <w:spacing w:line="274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onquest of the Americas (“Old Imperialism”): c.1500-c.1700</w:t>
      </w:r>
    </w:p>
    <w:p w14:paraId="474157B5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126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Protestant and Catholic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>Reformations</w:t>
      </w:r>
      <w:r>
        <w:rPr>
          <w:rFonts w:ascii="Cambria" w:eastAsia="Cambria" w:hAnsi="Cambria" w:cs="Cambria"/>
          <w:color w:val="000000"/>
          <w:sz w:val="24"/>
          <w:szCs w:val="24"/>
        </w:rPr>
        <w:t>: 16th Century</w:t>
      </w:r>
    </w:p>
    <w:p w14:paraId="30CE9352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Martin Luther posts 95 Theses: 1517</w:t>
      </w:r>
    </w:p>
    <w:p w14:paraId="7FF67F16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198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</w:rPr>
        <w:t>Catholic / Counter Reformation</w:t>
      </w:r>
      <w:r>
        <w:rPr>
          <w:rFonts w:ascii="Cambria" w:eastAsia="Cambria" w:hAnsi="Cambria" w:cs="Cambria"/>
          <w:color w:val="000000"/>
          <w:sz w:val="24"/>
          <w:szCs w:val="24"/>
        </w:rPr>
        <w:t>: Council of Trent: 1545-1563</w:t>
      </w:r>
    </w:p>
    <w:p w14:paraId="2E766814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</w:rPr>
        <w:t>Religious Wars</w:t>
      </w:r>
      <w:r>
        <w:rPr>
          <w:rFonts w:ascii="Cambria" w:eastAsia="Cambria" w:hAnsi="Cambria" w:cs="Cambria"/>
          <w:color w:val="000000"/>
          <w:sz w:val="24"/>
          <w:szCs w:val="24"/>
        </w:rPr>
        <w:t>: 152</w:t>
      </w:r>
      <w:r>
        <w:rPr>
          <w:rFonts w:ascii="Cambria" w:eastAsia="Cambria" w:hAnsi="Cambria" w:cs="Cambria"/>
          <w:sz w:val="24"/>
          <w:szCs w:val="24"/>
        </w:rPr>
        <w:t>0s</w:t>
      </w:r>
      <w:r>
        <w:rPr>
          <w:rFonts w:ascii="Cambria" w:eastAsia="Cambria" w:hAnsi="Cambria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sz w:val="24"/>
          <w:szCs w:val="24"/>
        </w:rPr>
        <w:t>1640</w:t>
      </w:r>
    </w:p>
    <w:p w14:paraId="0F838F20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easants’ Revolts: 1524-1525</w:t>
      </w:r>
    </w:p>
    <w:p w14:paraId="45167985" w14:textId="77777777" w:rsidR="00235720" w:rsidRDefault="000C1A7D">
      <w:pPr>
        <w:ind w:left="720" w:right="60" w:firstLine="540"/>
        <w:rPr>
          <w:rFonts w:ascii="Cambria" w:eastAsia="Cambria" w:hAnsi="Cambria" w:cs="Cambria"/>
          <w:sz w:val="24"/>
          <w:szCs w:val="24"/>
        </w:rPr>
      </w:pPr>
      <w:proofErr w:type="spellStart"/>
      <w:r>
        <w:rPr>
          <w:rFonts w:ascii="Cambria" w:eastAsia="Cambria" w:hAnsi="Cambria" w:cs="Cambria"/>
          <w:sz w:val="24"/>
          <w:szCs w:val="24"/>
        </w:rPr>
        <w:t>Schmalkaldic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 Wars: 1546-1555 - Peace of Augsburg 1555</w:t>
      </w:r>
    </w:p>
    <w:p w14:paraId="0A40B451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line="274" w:lineRule="auto"/>
        <w:ind w:left="198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Dutch Revolts: 1566-1568</w:t>
      </w:r>
    </w:p>
    <w:p w14:paraId="6F524876" w14:textId="77777777" w:rsidR="00235720" w:rsidRDefault="000C1A7D">
      <w:pPr>
        <w:spacing w:line="274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rench Wars of Religion: 1562-1594</w:t>
      </w:r>
    </w:p>
    <w:p w14:paraId="42B2CA2F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198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30 Years’ War</w:t>
      </w:r>
      <w:r>
        <w:rPr>
          <w:rFonts w:ascii="Cambria" w:eastAsia="Cambria" w:hAnsi="Cambria" w:cs="Cambria"/>
          <w:sz w:val="24"/>
          <w:szCs w:val="24"/>
        </w:rPr>
        <w:t xml:space="preserve">: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1618-1648; Treaty of Westphalia: 1648 </w:t>
      </w:r>
    </w:p>
    <w:p w14:paraId="60033587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54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Height of Habsburg power: mid-16</w:t>
      </w:r>
      <w:r>
        <w:rPr>
          <w:rFonts w:ascii="Cambria" w:eastAsia="Cambria" w:hAnsi="Cambria" w:cs="Cambria"/>
          <w:sz w:val="24"/>
          <w:szCs w:val="24"/>
          <w:vertAlign w:val="superscript"/>
        </w:rPr>
        <w:t>th</w:t>
      </w:r>
      <w:r>
        <w:rPr>
          <w:rFonts w:ascii="Cambria" w:eastAsia="Cambria" w:hAnsi="Cambria" w:cs="Cambria"/>
          <w:sz w:val="24"/>
          <w:szCs w:val="24"/>
        </w:rPr>
        <w:t xml:space="preserve"> century under Charles V</w:t>
      </w:r>
    </w:p>
    <w:p w14:paraId="76296EAE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54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Age of Crisis</w:t>
      </w:r>
      <w:r>
        <w:rPr>
          <w:rFonts w:ascii="Cambria" w:eastAsia="Cambria" w:hAnsi="Cambria" w:cs="Cambria"/>
          <w:sz w:val="24"/>
          <w:szCs w:val="24"/>
        </w:rPr>
        <w:t>: 1550-1650</w:t>
      </w:r>
    </w:p>
    <w:p w14:paraId="2E8805F8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126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Witchcraft Scare: </w:t>
      </w:r>
      <w:r>
        <w:rPr>
          <w:rFonts w:ascii="Cambria" w:eastAsia="Cambria" w:hAnsi="Cambria" w:cs="Cambria"/>
          <w:sz w:val="24"/>
          <w:szCs w:val="24"/>
        </w:rPr>
        <w:t>1580-1680</w:t>
      </w:r>
    </w:p>
    <w:p w14:paraId="3359BF34" w14:textId="77777777" w:rsidR="00235720" w:rsidRDefault="000C1A7D">
      <w:pPr>
        <w:spacing w:before="5" w:line="274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Commercial Revolution</w:t>
      </w:r>
      <w:r>
        <w:rPr>
          <w:rFonts w:ascii="Cambria" w:eastAsia="Cambria" w:hAnsi="Cambria" w:cs="Cambria"/>
          <w:sz w:val="24"/>
          <w:szCs w:val="24"/>
        </w:rPr>
        <w:t>: 16th &amp; 17th Centuries</w:t>
      </w:r>
    </w:p>
    <w:p w14:paraId="15090C01" w14:textId="77777777" w:rsidR="00235720" w:rsidRDefault="000C1A7D">
      <w:pPr>
        <w:spacing w:before="5" w:line="274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Price Revolution</w:t>
      </w:r>
      <w:r>
        <w:rPr>
          <w:rFonts w:ascii="Cambria" w:eastAsia="Cambria" w:hAnsi="Cambria" w:cs="Cambria"/>
          <w:sz w:val="24"/>
          <w:szCs w:val="24"/>
        </w:rPr>
        <w:t xml:space="preserve"> - 16th Century</w:t>
      </w:r>
    </w:p>
    <w:p w14:paraId="171E3B3D" w14:textId="77777777" w:rsidR="00235720" w:rsidRDefault="000C1A7D">
      <w:pPr>
        <w:spacing w:before="5" w:line="274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Golden Age of Spain</w:t>
      </w:r>
      <w:r>
        <w:rPr>
          <w:rFonts w:ascii="Cambria" w:eastAsia="Cambria" w:hAnsi="Cambria" w:cs="Cambria"/>
          <w:sz w:val="24"/>
          <w:szCs w:val="24"/>
        </w:rPr>
        <w:t>: c.1550-c.1650</w:t>
      </w:r>
    </w:p>
    <w:p w14:paraId="7DD34176" w14:textId="77777777" w:rsidR="00235720" w:rsidRDefault="000C1A7D">
      <w:pPr>
        <w:spacing w:before="5" w:line="274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Elizabethan Era</w:t>
      </w:r>
      <w:r>
        <w:rPr>
          <w:rFonts w:ascii="Cambria" w:eastAsia="Cambria" w:hAnsi="Cambria" w:cs="Cambria"/>
          <w:sz w:val="24"/>
          <w:szCs w:val="24"/>
        </w:rPr>
        <w:t xml:space="preserve"> or </w:t>
      </w:r>
      <w:r>
        <w:rPr>
          <w:rFonts w:ascii="Cambria" w:eastAsia="Cambria" w:hAnsi="Cambria" w:cs="Cambria"/>
          <w:b/>
          <w:sz w:val="24"/>
          <w:szCs w:val="24"/>
        </w:rPr>
        <w:t>Age of Elizabeth I</w:t>
      </w:r>
      <w:r>
        <w:rPr>
          <w:rFonts w:ascii="Cambria" w:eastAsia="Cambria" w:hAnsi="Cambria" w:cs="Cambria"/>
          <w:sz w:val="24"/>
          <w:szCs w:val="24"/>
        </w:rPr>
        <w:t xml:space="preserve"> (1588-1603)</w:t>
      </w:r>
    </w:p>
    <w:p w14:paraId="2C8355D0" w14:textId="77777777" w:rsidR="00235720" w:rsidRDefault="000C1A7D">
      <w:pPr>
        <w:spacing w:line="274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panish Armada, 1588</w:t>
      </w:r>
    </w:p>
    <w:p w14:paraId="457FCF79" w14:textId="77777777" w:rsidR="00235720" w:rsidRDefault="000C1A7D">
      <w:pPr>
        <w:spacing w:line="274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Dutch Golden Age</w:t>
      </w:r>
      <w:r>
        <w:rPr>
          <w:rFonts w:ascii="Cambria" w:eastAsia="Cambria" w:hAnsi="Cambria" w:cs="Cambria"/>
          <w:sz w:val="24"/>
          <w:szCs w:val="24"/>
        </w:rPr>
        <w:t>: 1550-1650</w:t>
      </w:r>
    </w:p>
    <w:p w14:paraId="534736AA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5"/>
        <w:ind w:left="126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>Scientific Revolution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: </w:t>
      </w:r>
      <w:r>
        <w:rPr>
          <w:rFonts w:ascii="Cambria" w:eastAsia="Cambria" w:hAnsi="Cambria" w:cs="Cambria"/>
          <w:sz w:val="24"/>
          <w:szCs w:val="24"/>
        </w:rPr>
        <w:t>1543 - 1687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(Copernicus to Newton)</w:t>
      </w:r>
    </w:p>
    <w:p w14:paraId="6E08EC33" w14:textId="77777777" w:rsidR="00235720" w:rsidRDefault="000C1A7D">
      <w:pPr>
        <w:spacing w:before="5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*Baroque Art: </w:t>
      </w:r>
      <w:r>
        <w:rPr>
          <w:rFonts w:ascii="Cambria" w:eastAsia="Cambria" w:hAnsi="Cambria" w:cs="Cambria"/>
          <w:sz w:val="24"/>
          <w:szCs w:val="24"/>
        </w:rPr>
        <w:t>1600-1750</w:t>
      </w:r>
    </w:p>
    <w:p w14:paraId="675A5590" w14:textId="77777777" w:rsidR="00235720" w:rsidRDefault="000C1A7D">
      <w:pPr>
        <w:pStyle w:val="Heading3"/>
        <w:ind w:left="840" w:right="60" w:hanging="720"/>
        <w:rPr>
          <w:rFonts w:ascii="Cambria" w:eastAsia="Cambria" w:hAnsi="Cambria" w:cs="Cambria"/>
          <w:b w:val="0"/>
          <w:u w:val="single"/>
        </w:rPr>
      </w:pPr>
      <w:bookmarkStart w:id="4" w:name="_gc6iq55kzvyh" w:colFirst="0" w:colLast="0"/>
      <w:bookmarkEnd w:id="4"/>
      <w:r>
        <w:rPr>
          <w:rFonts w:ascii="Cambria" w:eastAsia="Cambria" w:hAnsi="Cambria" w:cs="Cambria"/>
          <w:b w:val="0"/>
          <w:u w:val="single"/>
        </w:rPr>
        <w:t>Period 2 (1648-1815)</w:t>
      </w:r>
    </w:p>
    <w:p w14:paraId="0F916B07" w14:textId="77777777" w:rsidR="00235720" w:rsidRDefault="000C1A7D">
      <w:pP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Constitutionalism in England:</w:t>
      </w:r>
      <w:r>
        <w:rPr>
          <w:rFonts w:ascii="Cambria" w:eastAsia="Cambria" w:hAnsi="Cambria" w:cs="Cambria"/>
          <w:sz w:val="24"/>
          <w:szCs w:val="24"/>
        </w:rPr>
        <w:t xml:space="preserve"> 1603-1689</w:t>
      </w:r>
    </w:p>
    <w:p w14:paraId="58C3ACBB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English Civil War 1642-49 </w:t>
      </w:r>
    </w:p>
    <w:p w14:paraId="65C65CD2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Glorious Revolution, 1688</w:t>
      </w:r>
    </w:p>
    <w:p w14:paraId="05E3CACB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Act of Union, 1707: Great Britain created </w:t>
      </w:r>
    </w:p>
    <w:p w14:paraId="0EE793CF" w14:textId="77777777" w:rsidR="00235720" w:rsidRDefault="000C1A7D">
      <w:pPr>
        <w:ind w:left="54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Commercial Wars</w:t>
      </w:r>
      <w:r>
        <w:rPr>
          <w:rFonts w:ascii="Cambria" w:eastAsia="Cambria" w:hAnsi="Cambria" w:cs="Cambria"/>
          <w:sz w:val="24"/>
          <w:szCs w:val="24"/>
        </w:rPr>
        <w:t>: 1650-1763</w:t>
      </w:r>
    </w:p>
    <w:p w14:paraId="651E194E" w14:textId="77777777" w:rsidR="00235720" w:rsidRDefault="000C1A7D">
      <w:pPr>
        <w:spacing w:line="274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nglo-Dutch Wars: 1672-78 ---&gt; decline of Dutch Netherlands</w:t>
      </w:r>
    </w:p>
    <w:p w14:paraId="4EBDAC83" w14:textId="77777777" w:rsidR="00235720" w:rsidRDefault="000C1A7D">
      <w:pPr>
        <w:spacing w:line="274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lastRenderedPageBreak/>
        <w:t>War of the League of Augsburg: 1689-1697</w:t>
      </w:r>
    </w:p>
    <w:p w14:paraId="5D8FFBFF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War of Spanish Succession: 1702-1713, Treaty of Utrecht</w:t>
      </w:r>
    </w:p>
    <w:p w14:paraId="77C360BE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War of Austrian Succession: 1740-1748, Treaty of Aix-la-Chapelle</w:t>
      </w:r>
    </w:p>
    <w:p w14:paraId="1D634393" w14:textId="77777777" w:rsidR="00235720" w:rsidRDefault="000C1A7D">
      <w:pPr>
        <w:spacing w:before="4" w:line="274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even Years’ War: 1756-1763, Treaty of Paris</w:t>
      </w:r>
    </w:p>
    <w:p w14:paraId="04241D45" w14:textId="77777777" w:rsidR="00235720" w:rsidRDefault="000C1A7D">
      <w:pP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Age of Absolutism</w:t>
      </w:r>
      <w:r>
        <w:rPr>
          <w:rFonts w:ascii="Cambria" w:eastAsia="Cambria" w:hAnsi="Cambria" w:cs="Cambria"/>
          <w:sz w:val="24"/>
          <w:szCs w:val="24"/>
        </w:rPr>
        <w:t>: c.1650-1750</w:t>
      </w:r>
    </w:p>
    <w:p w14:paraId="7883A2C0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Age of Louis XIV</w:t>
      </w:r>
      <w:r>
        <w:rPr>
          <w:rFonts w:ascii="Cambria" w:eastAsia="Cambria" w:hAnsi="Cambria" w:cs="Cambria"/>
          <w:sz w:val="24"/>
          <w:szCs w:val="24"/>
        </w:rPr>
        <w:t>: 1643-1715</w:t>
      </w:r>
    </w:p>
    <w:p w14:paraId="6D0792EA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Peter the Great: 1682-1725 </w:t>
      </w:r>
    </w:p>
    <w:p w14:paraId="569BFBE4" w14:textId="77777777" w:rsidR="00235720" w:rsidRDefault="000C1A7D">
      <w:pPr>
        <w:ind w:left="198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rederick William “Great Elector”: 1640-1688; Frederick Wi</w:t>
      </w:r>
      <w:r>
        <w:rPr>
          <w:rFonts w:ascii="Cambria" w:eastAsia="Cambria" w:hAnsi="Cambria" w:cs="Cambria"/>
          <w:sz w:val="24"/>
          <w:szCs w:val="24"/>
        </w:rPr>
        <w:t>lliam I: 1713-1740</w:t>
      </w:r>
    </w:p>
    <w:p w14:paraId="391B2E6C" w14:textId="77777777" w:rsidR="00235720" w:rsidRDefault="000C1A7D">
      <w:pP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ise of Prussia and Austria</w:t>
      </w:r>
      <w:r>
        <w:rPr>
          <w:rFonts w:ascii="Cambria" w:eastAsia="Cambria" w:hAnsi="Cambria" w:cs="Cambria"/>
          <w:sz w:val="24"/>
          <w:szCs w:val="24"/>
        </w:rPr>
        <w:t>: 1650-c.1760</w:t>
      </w:r>
    </w:p>
    <w:p w14:paraId="62D0C1D8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Decline of Poland, Ottoman Empire, and Holy Roman Empire: 1650 - Onward</w:t>
      </w:r>
    </w:p>
    <w:p w14:paraId="7DA968C9" w14:textId="77777777" w:rsidR="00235720" w:rsidRDefault="000C1A7D">
      <w:pP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ise of Russia</w:t>
      </w:r>
      <w:r>
        <w:rPr>
          <w:rFonts w:ascii="Cambria" w:eastAsia="Cambria" w:hAnsi="Cambria" w:cs="Cambria"/>
          <w:sz w:val="24"/>
          <w:szCs w:val="24"/>
        </w:rPr>
        <w:t>: 1689-1815</w:t>
      </w:r>
    </w:p>
    <w:p w14:paraId="6725E7BF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26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Age of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>Enlightenment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or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>Reason</w:t>
      </w:r>
      <w:r>
        <w:rPr>
          <w:rFonts w:ascii="Cambria" w:eastAsia="Cambria" w:hAnsi="Cambria" w:cs="Cambria"/>
          <w:color w:val="000000"/>
          <w:sz w:val="24"/>
          <w:szCs w:val="24"/>
        </w:rPr>
        <w:t>: 18</w:t>
      </w:r>
      <w:r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th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century</w:t>
      </w:r>
    </w:p>
    <w:p w14:paraId="343866A0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ococo Art Movement</w:t>
      </w:r>
      <w:r>
        <w:rPr>
          <w:rFonts w:ascii="Cambria" w:eastAsia="Cambria" w:hAnsi="Cambria" w:cs="Cambria"/>
          <w:sz w:val="24"/>
          <w:szCs w:val="24"/>
        </w:rPr>
        <w:t>: 1720-1760</w:t>
      </w:r>
    </w:p>
    <w:p w14:paraId="72C5D29A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ise of the Middle Class</w:t>
      </w:r>
      <w:r>
        <w:rPr>
          <w:rFonts w:ascii="Cambria" w:eastAsia="Cambria" w:hAnsi="Cambria" w:cs="Cambria"/>
          <w:sz w:val="24"/>
          <w:szCs w:val="24"/>
        </w:rPr>
        <w:t>: 18th Century</w:t>
      </w:r>
    </w:p>
    <w:p w14:paraId="2A2D4CEA" w14:textId="77777777" w:rsidR="00235720" w:rsidRDefault="000C1A7D">
      <w:pPr>
        <w:spacing w:line="271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Agricultural Revolution</w:t>
      </w:r>
      <w:r>
        <w:rPr>
          <w:rFonts w:ascii="Cambria" w:eastAsia="Cambria" w:hAnsi="Cambria" w:cs="Cambria"/>
          <w:sz w:val="24"/>
          <w:szCs w:val="24"/>
        </w:rPr>
        <w:t>: c.1750-18th Century ---&gt;population explosion</w:t>
      </w:r>
    </w:p>
    <w:p w14:paraId="26EC874C" w14:textId="77777777" w:rsidR="00235720" w:rsidRDefault="000C1A7D">
      <w:pPr>
        <w:spacing w:line="271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Enlightened Despotism</w:t>
      </w:r>
      <w:r>
        <w:rPr>
          <w:rFonts w:ascii="Cambria" w:eastAsia="Cambria" w:hAnsi="Cambria" w:cs="Cambria"/>
          <w:sz w:val="24"/>
          <w:szCs w:val="24"/>
        </w:rPr>
        <w:t>: c.1750-c.1800 (early 19</w:t>
      </w:r>
      <w:r>
        <w:rPr>
          <w:rFonts w:ascii="Cambria" w:eastAsia="Cambria" w:hAnsi="Cambria" w:cs="Cambria"/>
          <w:sz w:val="24"/>
          <w:szCs w:val="24"/>
          <w:vertAlign w:val="superscript"/>
        </w:rPr>
        <w:t>th</w:t>
      </w:r>
      <w:r>
        <w:rPr>
          <w:rFonts w:ascii="Cambria" w:eastAsia="Cambria" w:hAnsi="Cambria" w:cs="Cambria"/>
          <w:sz w:val="24"/>
          <w:szCs w:val="24"/>
        </w:rPr>
        <w:t xml:space="preserve"> century for Napoleon)</w:t>
      </w:r>
    </w:p>
    <w:p w14:paraId="5B0F43BA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rederick the Great: 1740-1786</w:t>
      </w:r>
    </w:p>
    <w:p w14:paraId="73A61D98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atherine the Great: 1762-1796</w:t>
      </w:r>
    </w:p>
    <w:p w14:paraId="46CA470E" w14:textId="77777777" w:rsidR="00235720" w:rsidRDefault="000C1A7D">
      <w:pPr>
        <w:ind w:left="198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Joseph II: 178</w:t>
      </w:r>
      <w:r>
        <w:rPr>
          <w:rFonts w:ascii="Cambria" w:eastAsia="Cambria" w:hAnsi="Cambria" w:cs="Cambria"/>
          <w:sz w:val="24"/>
          <w:szCs w:val="24"/>
        </w:rPr>
        <w:t>0-90</w:t>
      </w:r>
    </w:p>
    <w:p w14:paraId="5914C138" w14:textId="77777777" w:rsidR="00235720" w:rsidRDefault="000C1A7D">
      <w:pPr>
        <w:spacing w:line="274" w:lineRule="auto"/>
        <w:ind w:left="54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Age of Revolutions</w:t>
      </w:r>
      <w:r>
        <w:rPr>
          <w:rFonts w:ascii="Cambria" w:eastAsia="Cambria" w:hAnsi="Cambria" w:cs="Cambria"/>
          <w:sz w:val="24"/>
          <w:szCs w:val="24"/>
        </w:rPr>
        <w:t>: 1775-1848</w:t>
      </w:r>
    </w:p>
    <w:p w14:paraId="0C457915" w14:textId="77777777" w:rsidR="00235720" w:rsidRDefault="000C1A7D">
      <w:pPr>
        <w:spacing w:line="274" w:lineRule="auto"/>
        <w:ind w:left="126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American Revolution</w:t>
      </w:r>
      <w:r>
        <w:rPr>
          <w:rFonts w:ascii="Cambria" w:eastAsia="Cambria" w:hAnsi="Cambria" w:cs="Cambria"/>
          <w:sz w:val="24"/>
          <w:szCs w:val="24"/>
        </w:rPr>
        <w:t>: 1775-1783</w:t>
      </w:r>
    </w:p>
    <w:p w14:paraId="6042D825" w14:textId="77777777" w:rsidR="00235720" w:rsidRDefault="000C1A7D">
      <w:pPr>
        <w:spacing w:before="1"/>
        <w:ind w:left="126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rench Revolution</w:t>
      </w:r>
      <w:r>
        <w:rPr>
          <w:rFonts w:ascii="Cambria" w:eastAsia="Cambria" w:hAnsi="Cambria" w:cs="Cambria"/>
          <w:sz w:val="24"/>
          <w:szCs w:val="24"/>
        </w:rPr>
        <w:t xml:space="preserve"> &amp; </w:t>
      </w:r>
      <w:r>
        <w:rPr>
          <w:rFonts w:ascii="Cambria" w:eastAsia="Cambria" w:hAnsi="Cambria" w:cs="Cambria"/>
          <w:b/>
          <w:sz w:val="24"/>
          <w:szCs w:val="24"/>
        </w:rPr>
        <w:t>Napoleonic Wars</w:t>
      </w:r>
      <w:r>
        <w:rPr>
          <w:rFonts w:ascii="Cambria" w:eastAsia="Cambria" w:hAnsi="Cambria" w:cs="Cambria"/>
          <w:sz w:val="24"/>
          <w:szCs w:val="24"/>
        </w:rPr>
        <w:t>: 1792-1815; Congress of Vienna 1815</w:t>
      </w:r>
    </w:p>
    <w:p w14:paraId="7F6AE226" w14:textId="77777777" w:rsidR="00235720" w:rsidRDefault="000C1A7D">
      <w:pPr>
        <w:spacing w:before="4"/>
        <w:ind w:left="270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rench Revolution: 1789-1799</w:t>
      </w:r>
    </w:p>
    <w:p w14:paraId="4272BC6C" w14:textId="77777777" w:rsidR="00235720" w:rsidRDefault="000C1A7D">
      <w:pPr>
        <w:ind w:left="270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“Age of Montesquieu”: National Assembly (1789-1791); Legislative Assembly (1791-92) </w:t>
      </w:r>
    </w:p>
    <w:p w14:paraId="46B3555F" w14:textId="77777777" w:rsidR="00235720" w:rsidRDefault="000C1A7D">
      <w:pPr>
        <w:ind w:left="270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“Age of Rousseau”: National Convention (1792-1795); Directory (1795-1799)</w:t>
      </w:r>
    </w:p>
    <w:p w14:paraId="68DF0B0E" w14:textId="77777777" w:rsidR="00235720" w:rsidRDefault="000C1A7D">
      <w:pPr>
        <w:ind w:left="270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Napoleonic Era</w:t>
      </w:r>
      <w:r>
        <w:rPr>
          <w:rFonts w:ascii="Cambria" w:eastAsia="Cambria" w:hAnsi="Cambria" w:cs="Cambria"/>
          <w:sz w:val="24"/>
          <w:szCs w:val="24"/>
        </w:rPr>
        <w:t xml:space="preserve"> (“Age of Voltaire”): 1799-1815 (First Consul: 1799-1804; Empire: 1804-1815)</w:t>
      </w:r>
    </w:p>
    <w:p w14:paraId="4FB8075B" w14:textId="77777777" w:rsidR="00235720" w:rsidRDefault="00235720">
      <w:pPr>
        <w:ind w:right="60"/>
        <w:rPr>
          <w:rFonts w:ascii="Cambria" w:eastAsia="Cambria" w:hAnsi="Cambria" w:cs="Cambria"/>
          <w:sz w:val="24"/>
          <w:szCs w:val="24"/>
        </w:rPr>
        <w:sectPr w:rsidR="00235720">
          <w:pgSz w:w="12240" w:h="15840"/>
          <w:pgMar w:top="1360" w:right="1040" w:bottom="280" w:left="1320" w:header="720" w:footer="720" w:gutter="0"/>
          <w:pgNumType w:start="1"/>
          <w:cols w:space="720"/>
        </w:sectPr>
      </w:pPr>
    </w:p>
    <w:p w14:paraId="61FEFDC8" w14:textId="77777777" w:rsidR="00235720" w:rsidRDefault="00235720">
      <w:pPr>
        <w:pBdr>
          <w:top w:val="nil"/>
          <w:left w:val="nil"/>
          <w:bottom w:val="nil"/>
          <w:right w:val="nil"/>
          <w:between w:val="nil"/>
        </w:pBdr>
        <w:spacing w:before="76"/>
        <w:ind w:right="60"/>
        <w:rPr>
          <w:rFonts w:ascii="Cambria" w:eastAsia="Cambria" w:hAnsi="Cambria" w:cs="Cambria"/>
          <w:sz w:val="24"/>
          <w:szCs w:val="24"/>
        </w:rPr>
      </w:pPr>
    </w:p>
    <w:p w14:paraId="0E5AC5B0" w14:textId="77777777" w:rsidR="00235720" w:rsidRDefault="000C1A7D">
      <w:pPr>
        <w:pStyle w:val="Heading3"/>
        <w:spacing w:before="76"/>
        <w:ind w:right="60"/>
        <w:rPr>
          <w:rFonts w:ascii="Cambria" w:eastAsia="Cambria" w:hAnsi="Cambria" w:cs="Cambria"/>
          <w:b w:val="0"/>
          <w:u w:val="single"/>
        </w:rPr>
      </w:pPr>
      <w:bookmarkStart w:id="5" w:name="_yqk45icz4br9" w:colFirst="0" w:colLast="0"/>
      <w:bookmarkEnd w:id="5"/>
      <w:r>
        <w:rPr>
          <w:rFonts w:ascii="Cambria" w:eastAsia="Cambria" w:hAnsi="Cambria" w:cs="Cambria"/>
          <w:b w:val="0"/>
          <w:u w:val="single"/>
        </w:rPr>
        <w:t>Period 3 (1815-1914)</w:t>
      </w:r>
    </w:p>
    <w:p w14:paraId="4B5EB738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76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The Long Nineteenth Century</w:t>
      </w:r>
      <w:r>
        <w:rPr>
          <w:rFonts w:ascii="Cambria" w:eastAsia="Cambria" w:hAnsi="Cambria" w:cs="Cambria"/>
          <w:sz w:val="24"/>
          <w:szCs w:val="24"/>
        </w:rPr>
        <w:t xml:space="preserve"> (1789-1914)</w:t>
      </w:r>
    </w:p>
    <w:p w14:paraId="0BA7C7B9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76"/>
        <w:ind w:left="126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  <w:u w:val="single"/>
        </w:rPr>
        <w:t>Congress of Vienna</w:t>
      </w:r>
      <w:r>
        <w:rPr>
          <w:rFonts w:ascii="Cambria" w:eastAsia="Cambria" w:hAnsi="Cambria" w:cs="Cambria"/>
          <w:color w:val="000000"/>
          <w:sz w:val="24"/>
          <w:szCs w:val="24"/>
        </w:rPr>
        <w:t>,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1815 </w:t>
      </w:r>
    </w:p>
    <w:p w14:paraId="3EA5B8A8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76"/>
        <w:ind w:left="126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>Romanticism</w:t>
      </w:r>
      <w:r>
        <w:rPr>
          <w:rFonts w:ascii="Cambria" w:eastAsia="Cambria" w:hAnsi="Cambria" w:cs="Cambria"/>
          <w:color w:val="000000"/>
          <w:sz w:val="24"/>
          <w:szCs w:val="24"/>
        </w:rPr>
        <w:t>: 1780s-1850</w:t>
      </w:r>
    </w:p>
    <w:p w14:paraId="76A9E490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76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*Rise of Nationalism: </w:t>
      </w:r>
      <w:r>
        <w:rPr>
          <w:rFonts w:ascii="Cambria" w:eastAsia="Cambria" w:hAnsi="Cambria" w:cs="Cambria"/>
          <w:sz w:val="24"/>
          <w:szCs w:val="24"/>
        </w:rPr>
        <w:t xml:space="preserve"> 1790s-1914</w:t>
      </w:r>
    </w:p>
    <w:p w14:paraId="6EB258DA" w14:textId="77777777" w:rsidR="00235720" w:rsidRDefault="000C1A7D">
      <w:pPr>
        <w:spacing w:before="3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*Industrial Revolution</w:t>
      </w:r>
      <w:r>
        <w:rPr>
          <w:rFonts w:ascii="Cambria" w:eastAsia="Cambria" w:hAnsi="Cambria" w:cs="Cambria"/>
          <w:sz w:val="24"/>
          <w:szCs w:val="24"/>
        </w:rPr>
        <w:t>: c.1750- c.1850 (Beginning in Great Britain)</w:t>
      </w:r>
    </w:p>
    <w:p w14:paraId="4B079CCE" w14:textId="77777777" w:rsidR="00235720" w:rsidRDefault="000C1A7D">
      <w:pPr>
        <w:spacing w:before="3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Concert of Europe: 1815-1848;</w:t>
      </w:r>
      <w:r>
        <w:rPr>
          <w:rFonts w:ascii="Cambria" w:eastAsia="Cambria" w:hAnsi="Cambria" w:cs="Cambria"/>
          <w:sz w:val="24"/>
          <w:szCs w:val="24"/>
        </w:rPr>
        <w:t xml:space="preserve"> “</w:t>
      </w:r>
      <w:r>
        <w:rPr>
          <w:rFonts w:ascii="Cambria" w:eastAsia="Cambria" w:hAnsi="Cambria" w:cs="Cambria"/>
          <w:b/>
          <w:sz w:val="24"/>
          <w:szCs w:val="24"/>
        </w:rPr>
        <w:t>Age of Metternich</w:t>
      </w:r>
      <w:r>
        <w:rPr>
          <w:rFonts w:ascii="Cambria" w:eastAsia="Cambria" w:hAnsi="Cambria" w:cs="Cambria"/>
          <w:sz w:val="24"/>
          <w:szCs w:val="24"/>
        </w:rPr>
        <w:t xml:space="preserve">” </w:t>
      </w:r>
    </w:p>
    <w:p w14:paraId="7E175D2E" w14:textId="77777777" w:rsidR="00235720" w:rsidRDefault="000C1A7D">
      <w:pPr>
        <w:spacing w:before="3"/>
        <w:ind w:left="1260" w:right="60" w:hanging="72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eminism: 1790s-1980s</w:t>
      </w:r>
    </w:p>
    <w:p w14:paraId="615E9F73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6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ise of Liberalism:</w:t>
      </w:r>
      <w:r>
        <w:rPr>
          <w:rFonts w:ascii="Cambria" w:eastAsia="Cambria" w:hAnsi="Cambria" w:cs="Cambria"/>
          <w:sz w:val="24"/>
          <w:szCs w:val="24"/>
        </w:rPr>
        <w:t xml:space="preserve"> 1830s-1870s</w:t>
      </w:r>
    </w:p>
    <w:p w14:paraId="0617F4CB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6"/>
        <w:ind w:left="1260" w:right="60" w:hanging="72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Revolutions of 1848</w:t>
      </w:r>
    </w:p>
    <w:p w14:paraId="6016C671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6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Unification and Nation Building:</w:t>
      </w:r>
      <w:r>
        <w:rPr>
          <w:rFonts w:ascii="Cambria" w:eastAsia="Cambria" w:hAnsi="Cambria" w:cs="Cambria"/>
          <w:sz w:val="24"/>
          <w:szCs w:val="24"/>
        </w:rPr>
        <w:t xml:space="preserve"> 1950-1875</w:t>
      </w:r>
    </w:p>
    <w:p w14:paraId="64C7CDD1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before="6"/>
        <w:ind w:left="198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“Age of Bismarck” </w:t>
      </w:r>
      <w:r>
        <w:rPr>
          <w:rFonts w:ascii="Cambria" w:eastAsia="Cambria" w:hAnsi="Cambria" w:cs="Cambria"/>
          <w:sz w:val="24"/>
          <w:szCs w:val="24"/>
        </w:rPr>
        <w:t xml:space="preserve">or 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>Age of Realpolitik</w:t>
      </w:r>
      <w:r>
        <w:rPr>
          <w:rFonts w:ascii="Cambria" w:eastAsia="Cambria" w:hAnsi="Cambria" w:cs="Cambria"/>
          <w:color w:val="000000"/>
          <w:sz w:val="24"/>
          <w:szCs w:val="24"/>
        </w:rPr>
        <w:t>: 1848-1871</w:t>
      </w:r>
    </w:p>
    <w:p w14:paraId="602FB2ED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270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Unification of Italy and Germany, 1871</w:t>
      </w:r>
    </w:p>
    <w:p w14:paraId="20F00C6F" w14:textId="77777777" w:rsidR="00235720" w:rsidRDefault="000C1A7D">
      <w:pPr>
        <w:spacing w:before="3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Materialism: </w:t>
      </w:r>
      <w:r>
        <w:rPr>
          <w:rFonts w:ascii="Cambria" w:eastAsia="Cambria" w:hAnsi="Cambria" w:cs="Cambria"/>
          <w:sz w:val="24"/>
          <w:szCs w:val="24"/>
        </w:rPr>
        <w:t>1832-1914</w:t>
      </w:r>
    </w:p>
    <w:p w14:paraId="3419CC1A" w14:textId="77777777" w:rsidR="00235720" w:rsidRDefault="000C1A7D">
      <w:pPr>
        <w:spacing w:before="3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alism</w:t>
      </w:r>
      <w:r>
        <w:rPr>
          <w:rFonts w:ascii="Cambria" w:eastAsia="Cambria" w:hAnsi="Cambria" w:cs="Cambria"/>
          <w:sz w:val="24"/>
          <w:szCs w:val="24"/>
        </w:rPr>
        <w:t>: 1848-late 19</w:t>
      </w:r>
      <w:r>
        <w:rPr>
          <w:rFonts w:ascii="Cambria" w:eastAsia="Cambria" w:hAnsi="Cambria" w:cs="Cambria"/>
          <w:sz w:val="24"/>
          <w:szCs w:val="24"/>
          <w:vertAlign w:val="superscript"/>
        </w:rPr>
        <w:t>th</w:t>
      </w:r>
      <w:r>
        <w:rPr>
          <w:rFonts w:ascii="Cambria" w:eastAsia="Cambria" w:hAnsi="Cambria" w:cs="Cambria"/>
          <w:sz w:val="24"/>
          <w:szCs w:val="24"/>
        </w:rPr>
        <w:t xml:space="preserve"> century</w:t>
      </w:r>
    </w:p>
    <w:p w14:paraId="5CB7C9C0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26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Second</w:t>
      </w: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 Industrial Revolution</w:t>
      </w:r>
      <w:r>
        <w:rPr>
          <w:rFonts w:ascii="Cambria" w:eastAsia="Cambria" w:hAnsi="Cambria" w:cs="Cambria"/>
          <w:color w:val="000000"/>
          <w:sz w:val="24"/>
          <w:szCs w:val="24"/>
        </w:rPr>
        <w:t>: late 19</w:t>
      </w:r>
      <w:r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th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century – steel, oil, electricity, chemicals </w:t>
      </w:r>
    </w:p>
    <w:p w14:paraId="11C3AF75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Modern Ideas and Science: </w:t>
      </w:r>
      <w:r>
        <w:rPr>
          <w:rFonts w:ascii="Cambria" w:eastAsia="Cambria" w:hAnsi="Cambria" w:cs="Cambria"/>
          <w:sz w:val="24"/>
          <w:szCs w:val="24"/>
        </w:rPr>
        <w:t>1850s-1920s</w:t>
      </w:r>
    </w:p>
    <w:p w14:paraId="1B2ED3C7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lastRenderedPageBreak/>
        <w:t>Rise of Mass Society or Modern Society:</w:t>
      </w:r>
      <w:r>
        <w:rPr>
          <w:rFonts w:ascii="Cambria" w:eastAsia="Cambria" w:hAnsi="Cambria" w:cs="Cambria"/>
          <w:sz w:val="24"/>
          <w:szCs w:val="24"/>
        </w:rPr>
        <w:t xml:space="preserve"> 1850s - 1945</w:t>
      </w:r>
    </w:p>
    <w:p w14:paraId="6E7F3C93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ind w:left="1980" w:right="60" w:hanging="72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</w:rPr>
        <w:t>Mass Politics</w:t>
      </w:r>
      <w:r>
        <w:rPr>
          <w:rFonts w:ascii="Cambria" w:eastAsia="Cambria" w:hAnsi="Cambria" w:cs="Cambria"/>
          <w:color w:val="000000"/>
          <w:sz w:val="24"/>
          <w:szCs w:val="24"/>
        </w:rPr>
        <w:t>: 1871-1914 and beyond</w:t>
      </w:r>
    </w:p>
    <w:p w14:paraId="2243D7F4" w14:textId="77777777" w:rsidR="00235720" w:rsidRDefault="000C1A7D">
      <w:pPr>
        <w:spacing w:line="242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Age of Imperialism</w:t>
      </w:r>
      <w:r>
        <w:rPr>
          <w:rFonts w:ascii="Cambria" w:eastAsia="Cambria" w:hAnsi="Cambria" w:cs="Cambria"/>
          <w:sz w:val="24"/>
          <w:szCs w:val="24"/>
        </w:rPr>
        <w:t xml:space="preserve"> (“New Imperialism”) or </w:t>
      </w:r>
      <w:r>
        <w:rPr>
          <w:rFonts w:ascii="Cambria" w:eastAsia="Cambria" w:hAnsi="Cambria" w:cs="Cambria"/>
          <w:b/>
          <w:sz w:val="24"/>
          <w:szCs w:val="24"/>
        </w:rPr>
        <w:t>Age of Colonialism</w:t>
      </w:r>
      <w:r>
        <w:rPr>
          <w:rFonts w:ascii="Cambria" w:eastAsia="Cambria" w:hAnsi="Cambria" w:cs="Cambria"/>
          <w:sz w:val="24"/>
          <w:szCs w:val="24"/>
        </w:rPr>
        <w:t xml:space="preserve">: 1880s-1914 </w:t>
      </w:r>
    </w:p>
    <w:p w14:paraId="1FC06B8F" w14:textId="77777777" w:rsidR="00235720" w:rsidRDefault="000C1A7D">
      <w:pPr>
        <w:pStyle w:val="Heading3"/>
        <w:spacing w:line="242" w:lineRule="auto"/>
        <w:ind w:right="60"/>
        <w:rPr>
          <w:rFonts w:ascii="Cambria" w:eastAsia="Cambria" w:hAnsi="Cambria" w:cs="Cambria"/>
          <w:b w:val="0"/>
          <w:u w:val="single"/>
        </w:rPr>
      </w:pPr>
      <w:bookmarkStart w:id="6" w:name="_ze1lmkmrrt95" w:colFirst="0" w:colLast="0"/>
      <w:bookmarkEnd w:id="6"/>
      <w:r>
        <w:rPr>
          <w:rFonts w:ascii="Cambria" w:eastAsia="Cambria" w:hAnsi="Cambria" w:cs="Cambria"/>
          <w:b w:val="0"/>
          <w:u w:val="single"/>
        </w:rPr>
        <w:t>Period 4 (1914-Present)</w:t>
      </w:r>
    </w:p>
    <w:p w14:paraId="33EAFE1A" w14:textId="77777777" w:rsidR="00235720" w:rsidRDefault="000C1A7D">
      <w:pPr>
        <w:spacing w:line="242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*Modern Art: </w:t>
      </w:r>
      <w:r>
        <w:rPr>
          <w:rFonts w:ascii="Cambria" w:eastAsia="Cambria" w:hAnsi="Cambria" w:cs="Cambria"/>
          <w:sz w:val="24"/>
          <w:szCs w:val="24"/>
        </w:rPr>
        <w:t>1870-1920</w:t>
      </w:r>
    </w:p>
    <w:p w14:paraId="59230B47" w14:textId="77777777" w:rsidR="00235720" w:rsidRDefault="000C1A7D">
      <w:pPr>
        <w:spacing w:line="242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The Short 20</w:t>
      </w:r>
      <w:r>
        <w:rPr>
          <w:rFonts w:ascii="Cambria" w:eastAsia="Cambria" w:hAnsi="Cambria" w:cs="Cambria"/>
          <w:b/>
          <w:sz w:val="24"/>
          <w:szCs w:val="24"/>
          <w:vertAlign w:val="superscript"/>
        </w:rPr>
        <w:t>th</w:t>
      </w:r>
      <w:r>
        <w:rPr>
          <w:rFonts w:ascii="Cambria" w:eastAsia="Cambria" w:hAnsi="Cambria" w:cs="Cambria"/>
          <w:b/>
          <w:sz w:val="24"/>
          <w:szCs w:val="24"/>
        </w:rPr>
        <w:t xml:space="preserve"> Century</w:t>
      </w:r>
      <w:r>
        <w:rPr>
          <w:rFonts w:ascii="Cambria" w:eastAsia="Cambria" w:hAnsi="Cambria" w:cs="Cambria"/>
          <w:sz w:val="24"/>
          <w:szCs w:val="24"/>
        </w:rPr>
        <w:t>: 1914-1991</w:t>
      </w:r>
    </w:p>
    <w:p w14:paraId="307488D9" w14:textId="77777777" w:rsidR="00235720" w:rsidRDefault="000C1A7D">
      <w:pPr>
        <w:spacing w:line="242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First and Second World Wars</w:t>
      </w:r>
      <w:r>
        <w:rPr>
          <w:rFonts w:ascii="Cambria" w:eastAsia="Cambria" w:hAnsi="Cambria" w:cs="Cambria"/>
          <w:sz w:val="24"/>
          <w:szCs w:val="24"/>
        </w:rPr>
        <w:t xml:space="preserve"> (1914-1945)</w:t>
      </w:r>
    </w:p>
    <w:p w14:paraId="01B2AF73" w14:textId="77777777" w:rsidR="00235720" w:rsidRDefault="000C1A7D">
      <w:pPr>
        <w:spacing w:line="242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World War I</w:t>
      </w:r>
      <w:r>
        <w:rPr>
          <w:rFonts w:ascii="Cambria" w:eastAsia="Cambria" w:hAnsi="Cambria" w:cs="Cambria"/>
          <w:sz w:val="24"/>
          <w:szCs w:val="24"/>
        </w:rPr>
        <w:t xml:space="preserve">: 1914-1918 </w:t>
      </w:r>
    </w:p>
    <w:p w14:paraId="3F016E3F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Interwar Period (“</w:t>
      </w:r>
      <w:r>
        <w:rPr>
          <w:rFonts w:ascii="Cambria" w:eastAsia="Cambria" w:hAnsi="Cambria" w:cs="Cambria"/>
          <w:b/>
          <w:sz w:val="24"/>
          <w:szCs w:val="24"/>
        </w:rPr>
        <w:t>Age of Anxiety</w:t>
      </w:r>
      <w:r>
        <w:rPr>
          <w:rFonts w:ascii="Cambria" w:eastAsia="Cambria" w:hAnsi="Cambria" w:cs="Cambria"/>
          <w:sz w:val="24"/>
          <w:szCs w:val="24"/>
        </w:rPr>
        <w:t>”): 1919-1939</w:t>
      </w:r>
    </w:p>
    <w:p w14:paraId="34EF4BD2" w14:textId="77777777" w:rsidR="00235720" w:rsidRDefault="000C1A7D">
      <w:pPr>
        <w:ind w:left="270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Rise of fascism &amp; the Great Depression 1929-1939</w:t>
      </w:r>
    </w:p>
    <w:p w14:paraId="5B3C751B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World War II</w:t>
      </w:r>
      <w:r>
        <w:rPr>
          <w:rFonts w:ascii="Cambria" w:eastAsia="Cambria" w:hAnsi="Cambria" w:cs="Cambria"/>
          <w:sz w:val="24"/>
          <w:szCs w:val="24"/>
        </w:rPr>
        <w:t>: 1939-1945</w:t>
      </w:r>
    </w:p>
    <w:p w14:paraId="39656107" w14:textId="77777777" w:rsidR="00235720" w:rsidRDefault="000C1A7D">
      <w:pPr>
        <w:spacing w:line="242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Totalitarianism: </w:t>
      </w:r>
      <w:r>
        <w:rPr>
          <w:rFonts w:ascii="Cambria" w:eastAsia="Cambria" w:hAnsi="Cambria" w:cs="Cambria"/>
          <w:sz w:val="24"/>
          <w:szCs w:val="24"/>
        </w:rPr>
        <w:t>1920s-1945</w:t>
      </w:r>
    </w:p>
    <w:p w14:paraId="014829AE" w14:textId="77777777" w:rsidR="00235720" w:rsidRDefault="000C1A7D">
      <w:pPr>
        <w:spacing w:line="242" w:lineRule="auto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ussian Revolution</w:t>
      </w:r>
      <w:r>
        <w:rPr>
          <w:rFonts w:ascii="Cambria" w:eastAsia="Cambria" w:hAnsi="Cambria" w:cs="Cambria"/>
          <w:sz w:val="24"/>
          <w:szCs w:val="24"/>
        </w:rPr>
        <w:t>: 1917</w:t>
      </w:r>
    </w:p>
    <w:p w14:paraId="4873AD69" w14:textId="77777777" w:rsidR="00235720" w:rsidRDefault="000C1A7D">
      <w:pPr>
        <w:spacing w:line="268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Lenin-1917-1924</w:t>
      </w:r>
    </w:p>
    <w:p w14:paraId="18D06DA4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Stalin—1927-1953</w:t>
      </w:r>
    </w:p>
    <w:p w14:paraId="0F0AD904" w14:textId="77777777" w:rsidR="00235720" w:rsidRDefault="000C1A7D">
      <w:pPr>
        <w:pBdr>
          <w:top w:val="nil"/>
          <w:left w:val="nil"/>
          <w:bottom w:val="nil"/>
          <w:right w:val="nil"/>
          <w:between w:val="nil"/>
        </w:pBdr>
        <w:spacing w:line="274" w:lineRule="auto"/>
        <w:ind w:left="540" w:right="6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</w:rPr>
        <w:t>Cold War</w:t>
      </w:r>
      <w:r>
        <w:rPr>
          <w:rFonts w:ascii="Cambria" w:eastAsia="Cambria" w:hAnsi="Cambria" w:cs="Cambria"/>
          <w:color w:val="000000"/>
          <w:sz w:val="24"/>
          <w:szCs w:val="24"/>
        </w:rPr>
        <w:t>: 1946-1991</w:t>
      </w:r>
    </w:p>
    <w:p w14:paraId="2E3416EA" w14:textId="77777777" w:rsidR="00235720" w:rsidRDefault="000C1A7D">
      <w:pPr>
        <w:spacing w:line="274" w:lineRule="auto"/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de-Stalinization</w:t>
      </w:r>
      <w:r>
        <w:rPr>
          <w:rFonts w:ascii="Cambria" w:eastAsia="Cambria" w:hAnsi="Cambria" w:cs="Cambria"/>
          <w:sz w:val="24"/>
          <w:szCs w:val="24"/>
        </w:rPr>
        <w:t xml:space="preserve"> under Khrushchev (1955-1964)</w:t>
      </w:r>
    </w:p>
    <w:p w14:paraId="1F5FEC25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onservatism and re-Stalinization under Brezhnev (1964-1982)</w:t>
      </w:r>
    </w:p>
    <w:p w14:paraId="3DF318D0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i/>
          <w:sz w:val="24"/>
          <w:szCs w:val="24"/>
        </w:rPr>
        <w:t xml:space="preserve">détente </w:t>
      </w:r>
      <w:r>
        <w:rPr>
          <w:rFonts w:ascii="Cambria" w:eastAsia="Cambria" w:hAnsi="Cambria" w:cs="Cambria"/>
          <w:sz w:val="24"/>
          <w:szCs w:val="24"/>
        </w:rPr>
        <w:t>– 1972-1979</w:t>
      </w:r>
    </w:p>
    <w:p w14:paraId="320BC771" w14:textId="77777777" w:rsidR="00235720" w:rsidRDefault="000C1A7D">
      <w:pPr>
        <w:ind w:left="198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Gorbachev: </w:t>
      </w:r>
      <w:r>
        <w:rPr>
          <w:rFonts w:ascii="Cambria" w:eastAsia="Cambria" w:hAnsi="Cambria" w:cs="Cambria"/>
          <w:i/>
          <w:sz w:val="24"/>
          <w:szCs w:val="24"/>
        </w:rPr>
        <w:t xml:space="preserve">glasnost </w:t>
      </w:r>
      <w:r>
        <w:rPr>
          <w:rFonts w:ascii="Cambria" w:eastAsia="Cambria" w:hAnsi="Cambria" w:cs="Cambria"/>
          <w:sz w:val="24"/>
          <w:szCs w:val="24"/>
        </w:rPr>
        <w:t xml:space="preserve">and </w:t>
      </w:r>
      <w:r>
        <w:rPr>
          <w:rFonts w:ascii="Cambria" w:eastAsia="Cambria" w:hAnsi="Cambria" w:cs="Cambria"/>
          <w:i/>
          <w:sz w:val="24"/>
          <w:szCs w:val="24"/>
        </w:rPr>
        <w:t>perestroika</w:t>
      </w:r>
      <w:r>
        <w:rPr>
          <w:rFonts w:ascii="Cambria" w:eastAsia="Cambria" w:hAnsi="Cambria" w:cs="Cambria"/>
          <w:sz w:val="24"/>
          <w:szCs w:val="24"/>
        </w:rPr>
        <w:t xml:space="preserve">: 1985-1991 </w:t>
      </w:r>
    </w:p>
    <w:p w14:paraId="08EF18C4" w14:textId="77777777" w:rsidR="00235720" w:rsidRDefault="000C1A7D">
      <w:pPr>
        <w:ind w:left="1980" w:right="60" w:hanging="72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volutions of 1989</w:t>
      </w:r>
      <w:r>
        <w:rPr>
          <w:rFonts w:ascii="Cambria" w:eastAsia="Cambria" w:hAnsi="Cambria" w:cs="Cambria"/>
          <w:sz w:val="24"/>
          <w:szCs w:val="24"/>
        </w:rPr>
        <w:t xml:space="preserve"> and </w:t>
      </w:r>
      <w:r>
        <w:rPr>
          <w:rFonts w:ascii="Cambria" w:eastAsia="Cambria" w:hAnsi="Cambria" w:cs="Cambria"/>
          <w:b/>
          <w:sz w:val="24"/>
          <w:szCs w:val="24"/>
        </w:rPr>
        <w:t>fall of Soviet Union 1991</w:t>
      </w:r>
    </w:p>
    <w:p w14:paraId="5795BB18" w14:textId="77777777" w:rsidR="00235720" w:rsidRDefault="000C1A7D">
      <w:pP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Decolonization</w:t>
      </w:r>
      <w:r>
        <w:rPr>
          <w:rFonts w:ascii="Cambria" w:eastAsia="Cambria" w:hAnsi="Cambria" w:cs="Cambria"/>
          <w:sz w:val="24"/>
          <w:szCs w:val="24"/>
        </w:rPr>
        <w:t>: 1945-1970s; India, China, Egypt, Vietnam, Sub-Saharan Africa, Asia</w:t>
      </w:r>
    </w:p>
    <w:p w14:paraId="263761C9" w14:textId="77777777" w:rsidR="00235720" w:rsidRDefault="000C1A7D">
      <w:pPr>
        <w:spacing w:before="7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960s: Counterculture and student protests</w:t>
      </w:r>
    </w:p>
    <w:p w14:paraId="35AF1C3C" w14:textId="77777777" w:rsidR="00235720" w:rsidRDefault="000C1A7D">
      <w:pPr>
        <w:spacing w:before="7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970s: economic stagnation</w:t>
      </w:r>
    </w:p>
    <w:p w14:paraId="19DAF6D3" w14:textId="77777777" w:rsidR="00235720" w:rsidRDefault="000C1A7D">
      <w:pPr>
        <w:spacing w:before="2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980s: Resurgence of conservatism and the Atlantic Alliance: Thatcher, Kohl, Reagan</w:t>
      </w:r>
    </w:p>
    <w:p w14:paraId="003BCC01" w14:textId="77777777" w:rsidR="00235720" w:rsidRDefault="000C1A7D">
      <w:pPr>
        <w:spacing w:before="2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990s: Breakup of Yugoslavia, European Union</w:t>
      </w:r>
    </w:p>
    <w:p w14:paraId="110E038E" w14:textId="77777777" w:rsidR="00235720" w:rsidRDefault="000C1A7D">
      <w:pPr>
        <w:spacing w:before="7"/>
        <w:ind w:left="54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European Unity:</w:t>
      </w:r>
      <w:r>
        <w:rPr>
          <w:rFonts w:ascii="Cambria" w:eastAsia="Cambria" w:hAnsi="Cambria" w:cs="Cambria"/>
          <w:sz w:val="24"/>
          <w:szCs w:val="24"/>
        </w:rPr>
        <w:t xml:space="preserve"> 1945-Present</w:t>
      </w:r>
    </w:p>
    <w:p w14:paraId="61AB131C" w14:textId="77777777" w:rsidR="00235720" w:rsidRDefault="000C1A7D">
      <w:pPr>
        <w:spacing w:before="7"/>
        <w:ind w:left="126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European Union/Treaty of Maastricht</w:t>
      </w:r>
      <w:r>
        <w:rPr>
          <w:rFonts w:ascii="Cambria" w:eastAsia="Cambria" w:hAnsi="Cambria" w:cs="Cambria"/>
          <w:sz w:val="24"/>
          <w:szCs w:val="24"/>
        </w:rPr>
        <w:t xml:space="preserve">, 1991 </w:t>
      </w:r>
    </w:p>
    <w:p w14:paraId="7B090E0A" w14:textId="77777777" w:rsidR="00235720" w:rsidRDefault="000C1A7D">
      <w:pPr>
        <w:spacing w:before="2"/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Post-Cold War / Postmodern Era (Postmodernity)</w:t>
      </w:r>
      <w:r>
        <w:rPr>
          <w:rFonts w:ascii="Cambria" w:eastAsia="Cambria" w:hAnsi="Cambria" w:cs="Cambria"/>
          <w:sz w:val="24"/>
          <w:szCs w:val="24"/>
        </w:rPr>
        <w:t>: 1991-Pr</w:t>
      </w:r>
      <w:r>
        <w:rPr>
          <w:rFonts w:ascii="Cambria" w:eastAsia="Cambria" w:hAnsi="Cambria" w:cs="Cambria"/>
          <w:sz w:val="24"/>
          <w:szCs w:val="24"/>
        </w:rPr>
        <w:t>esent</w:t>
      </w:r>
    </w:p>
    <w:p w14:paraId="256C8521" w14:textId="77777777" w:rsidR="00235720" w:rsidRDefault="000C1A7D">
      <w:pPr>
        <w:ind w:left="1260" w:right="60" w:hanging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War on Terror: </w:t>
      </w:r>
      <w:r>
        <w:rPr>
          <w:rFonts w:ascii="Cambria" w:eastAsia="Cambria" w:hAnsi="Cambria" w:cs="Cambria"/>
          <w:sz w:val="24"/>
          <w:szCs w:val="24"/>
        </w:rPr>
        <w:t>2001-Present</w:t>
      </w:r>
    </w:p>
    <w:p w14:paraId="4F3C0141" w14:textId="77777777" w:rsidR="00235720" w:rsidRDefault="00235720">
      <w:pPr>
        <w:ind w:left="120" w:right="60"/>
        <w:rPr>
          <w:rFonts w:ascii="Cambria" w:eastAsia="Cambria" w:hAnsi="Cambria" w:cs="Cambria"/>
          <w:sz w:val="24"/>
          <w:szCs w:val="24"/>
        </w:rPr>
      </w:pPr>
    </w:p>
    <w:p w14:paraId="4C08F247" w14:textId="77777777" w:rsidR="00235720" w:rsidRDefault="000C1A7D">
      <w:pPr>
        <w:ind w:left="120" w:right="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Source Credit: Mercado &amp; </w:t>
      </w:r>
      <w:proofErr w:type="spellStart"/>
      <w:r>
        <w:rPr>
          <w:rFonts w:ascii="Cambria" w:eastAsia="Cambria" w:hAnsi="Cambria" w:cs="Cambria"/>
          <w:sz w:val="24"/>
          <w:szCs w:val="24"/>
        </w:rPr>
        <w:t>Freiler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 </w:t>
      </w:r>
    </w:p>
    <w:sectPr w:rsidR="00235720">
      <w:type w:val="continuous"/>
      <w:pgSz w:w="12240" w:h="15840"/>
      <w:pgMar w:top="1360" w:right="10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xNDAwNDQyMzA3MzJX0lEKTi0uzszPAykwrAUAbSVg8CwAAAA="/>
  </w:docVars>
  <w:rsids>
    <w:rsidRoot w:val="00235720"/>
    <w:rsid w:val="000C1A7D"/>
    <w:rsid w:val="00235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8211F"/>
  <w15:docId w15:val="{7FB29423-ECD0-41EF-B485-832A8C191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3</Words>
  <Characters>40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Raymond</dc:creator>
  <cp:lastModifiedBy>Jeff Raymond</cp:lastModifiedBy>
  <cp:revision>2</cp:revision>
  <dcterms:created xsi:type="dcterms:W3CDTF">2018-09-15T13:00:00Z</dcterms:created>
  <dcterms:modified xsi:type="dcterms:W3CDTF">2018-09-15T13:00:00Z</dcterms:modified>
</cp:coreProperties>
</file>